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7031" w:rsidRPr="006F3522" w:rsidRDefault="00F91C7E">
      <w:pPr>
        <w:pStyle w:val="FirstParagraph"/>
        <w:rPr>
          <w:i/>
          <w:iCs/>
        </w:rPr>
      </w:pPr>
      <w:r>
        <w:rPr>
          <w:i/>
          <w:iCs/>
        </w:rPr>
        <w:t>N</w:t>
      </w:r>
      <w:r w:rsidR="001E78E4" w:rsidRPr="006F3522">
        <w:rPr>
          <w:i/>
          <w:iCs/>
        </w:rPr>
        <w:t xml:space="preserve">ote to </w:t>
      </w:r>
      <w:r>
        <w:rPr>
          <w:i/>
          <w:iCs/>
        </w:rPr>
        <w:t xml:space="preserve">the </w:t>
      </w:r>
      <w:r w:rsidR="001E78E4" w:rsidRPr="006F3522">
        <w:rPr>
          <w:i/>
          <w:iCs/>
        </w:rPr>
        <w:t>diss workshop:</w:t>
      </w:r>
    </w:p>
    <w:p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a </w:t>
      </w:r>
      <w:proofErr w:type="gramStart"/>
      <w:r>
        <w:t>humanities</w:t>
      </w:r>
      <w:proofErr w:type="gramEnd"/>
      <w:r>
        <w:t xml:space="preserve">,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rsidR="006F3522" w:rsidRDefault="00F91C7E" w:rsidP="006F3522">
      <w:pPr>
        <w:pStyle w:val="BodyText"/>
      </w:pPr>
      <w:r>
        <w:t xml:space="preserve">This chapter sets up the discussion between Queer Theory and DH by looking for parallels in the way digital </w:t>
      </w:r>
      <w:proofErr w:type="gramStart"/>
      <w:r>
        <w:t>humanists</w:t>
      </w:r>
      <w:proofErr w:type="gramEnd"/>
      <w:r>
        <w:t xml:space="preserve"> approach "text as data" and queer theorists approach subjectivity and affect. The main section of the chapter </w:t>
      </w:r>
      <w:r w:rsidR="00902EA4">
        <w:t>focuses on</w:t>
      </w:r>
      <w:r>
        <w:t xml:space="preserve"> text analysis, </w:t>
      </w:r>
      <w:r w:rsidR="00AD6252">
        <w:t xml:space="preserve">showing how </w:t>
      </w:r>
      <w:r>
        <w:t>the distance required in “distant reading” evokes queer theories that suppose a critical distance between reader and text.</w:t>
      </w:r>
    </w:p>
    <w:p w:rsidR="00AD6252" w:rsidRPr="006F3522" w:rsidRDefault="00AD6252" w:rsidP="006F3522">
      <w:pPr>
        <w:pStyle w:val="BodyText"/>
      </w:pPr>
      <w:r>
        <w:t>The purpose of the intro (below) is to start off the conversation with two close readings</w:t>
      </w:r>
      <w:r w:rsidR="001B4F80">
        <w:t xml:space="preserve"> of major texts in my argument</w:t>
      </w:r>
      <w:r>
        <w:t>, to give the audience a sense of how the digital and queer are entwined. I begin with the concept of “touch” as an entry point for the ways we talk about digital media and queer subjectivity</w:t>
      </w:r>
      <w:r w:rsidR="001B4F80">
        <w:t>, and as the chapter goes on, I return to these two texts to deepen my reading of them.</w:t>
      </w:r>
    </w:p>
    <w:p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I’m coming to Queer Theory from a training in DH, but I’m hoping that this will be </w:t>
      </w:r>
      <w:r w:rsidR="001B4F80">
        <w:t>accessible (and interesting!)</w:t>
      </w:r>
      <w:r w:rsidR="00AD6252">
        <w:t xml:space="preserve"> </w:t>
      </w:r>
      <w:r w:rsidR="001B4F80">
        <w:t>to</w:t>
      </w:r>
      <w:r w:rsidR="00AD6252">
        <w:t xml:space="preserve"> people in both groups. Here are my specific concerns:</w:t>
      </w:r>
    </w:p>
    <w:p w:rsidR="00AD6252" w:rsidRDefault="00AD6252" w:rsidP="00AD6252">
      <w:pPr>
        <w:pStyle w:val="Compact"/>
      </w:pPr>
    </w:p>
    <w:p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I'm not sure how I can get into my subject without covering all of this theoretical ground 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rsidR="00AD6252" w:rsidRDefault="00AD6252">
      <w:pPr>
        <w:pStyle w:val="Heading2"/>
      </w:pPr>
      <w:bookmarkStart w:id="0" w:name="queerness-the-digital-touch"/>
    </w:p>
    <w:p w:rsidR="00AD6252" w:rsidRDefault="00287507">
      <w:pPr>
        <w:pStyle w:val="Heading2"/>
      </w:pPr>
      <w:r>
        <w:t>Thanks for reading!</w:t>
      </w:r>
    </w:p>
    <w:p w:rsidR="00287507" w:rsidRPr="00287507" w:rsidRDefault="00287507" w:rsidP="00287507">
      <w:pPr>
        <w:pStyle w:val="BodyText"/>
      </w:pPr>
      <w:r>
        <w:t>-Filipa</w:t>
      </w:r>
    </w:p>
    <w:p w:rsidR="00AD6252" w:rsidRDefault="00AD6252" w:rsidP="00AD6252">
      <w:pPr>
        <w:pStyle w:val="BodyText"/>
      </w:pPr>
    </w:p>
    <w:p w:rsidR="00AD6252" w:rsidRPr="00AD6252" w:rsidRDefault="00AD6252" w:rsidP="00AD6252">
      <w:pPr>
        <w:pStyle w:val="BodyText"/>
      </w:pPr>
    </w:p>
    <w:p w:rsidR="00677031" w:rsidRDefault="001E78E4">
      <w:pPr>
        <w:pStyle w:val="Heading2"/>
      </w:pPr>
      <w:r>
        <w:lastRenderedPageBreak/>
        <w:t>Queerness, the Digital &amp; Touch</w:t>
      </w:r>
    </w:p>
    <w:p w:rsidR="006F3522" w:rsidRDefault="001E78E4">
      <w:pPr>
        <w:pStyle w:val="FirstParagraph"/>
      </w:pPr>
      <w:r>
        <w:rPr>
          <w:i/>
        </w:rPr>
        <w:t>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the value which strives to convert itself into theory.</w:t>
      </w:r>
      <w:r>
        <w:t xml:space="preserve"> </w:t>
      </w:r>
    </w:p>
    <w:p w:rsidR="00677031" w:rsidRDefault="001E78E4" w:rsidP="006F3522">
      <w:pPr>
        <w:pStyle w:val="FirstParagraph"/>
        <w:jc w:val="right"/>
      </w:pPr>
      <w:r>
        <w:t xml:space="preserve">Roland Barthes, </w:t>
      </w:r>
      <w:r>
        <w:rPr>
          <w:i/>
        </w:rPr>
        <w:t>Roland Barthes by Roland Barthes</w:t>
      </w:r>
      <w:r>
        <w:t>, 55.</w:t>
      </w:r>
    </w:p>
    <w:p w:rsidR="00AD6252" w:rsidRDefault="00AD6252" w:rsidP="006F3522">
      <w:pPr>
        <w:pStyle w:val="BodyText"/>
        <w:spacing w:line="480" w:lineRule="auto"/>
      </w:pPr>
    </w:p>
    <w:p w:rsidR="00677031" w:rsidRDefault="001E78E4" w:rsidP="006F3522">
      <w:pPr>
        <w:pStyle w:val="BodyText"/>
        <w:spacing w:line="480" w:lineRule="auto"/>
      </w:pPr>
      <w:r>
        <w:t xml:space="preserve">If digital humanists and queer theorists are going to find some common ground, they might start with </w:t>
      </w:r>
      <w:r>
        <w:rPr>
          <w:i/>
        </w:rPr>
        <w:t>touch</w:t>
      </w:r>
      <w:r>
        <w:t>. Touch is a means of interfacing with the world, an encounter between subject and object, which signals a problem of access</w:t>
      </w:r>
      <w:r>
        <w:rPr>
          <w:rStyle w:val="FootnoteReference"/>
        </w:rPr>
        <w:footnoteReference w:id="1"/>
      </w:r>
      <w:r>
        <w:t xml:space="preserve"> that applies to both electronic media and queer subjectivity. Associations between the digital</w:t>
      </w:r>
      <w:r>
        <w:rPr>
          <w:rStyle w:val="FootnoteReference"/>
        </w:rPr>
        <w:footnoteReference w:id="2"/>
      </w:r>
      <w:r>
        <w:t xml:space="preserve"> and touch expand from numerical computation (the ten "digits" of the hand) to signify the haptic connections made through the intermediaries of mice, keyboards, and touch screens. Crucially, these intermediaries demonstrate that humans engage with electronic data at a remove, through layers of computation, abstraction, formalization</w:t>
      </w:r>
      <w:r>
        <w:rPr>
          <w:rStyle w:val="FootnoteReference"/>
        </w:rPr>
        <w:footnoteReference w:id="3"/>
      </w:r>
      <w:r>
        <w:t>. Matt Kirschenbaum explains that “[d]igital inscription is a form of displacement. Its fundamental characteristic is to remove digital objects from the channels of direct human intervention” (</w:t>
      </w:r>
      <w:r>
        <w:rPr>
          <w:i/>
        </w:rPr>
        <w:t xml:space="preserve">Mechanisms: New Media and the </w:t>
      </w:r>
      <w:r>
        <w:rPr>
          <w:i/>
        </w:rPr>
        <w:lastRenderedPageBreak/>
        <w:t>Forensic Imagination</w:t>
      </w:r>
      <w:r>
        <w:t xml:space="preserve"> 86). Moving to the context of queerness, touch similarly points to a problem of access. Like digital media, queer subjectivity has been theorized as legible by and through the framework of formalization–specifically, through a heteronormative power structure that delineates the queer subject for the purpose of reconsolidation. As queer theorists like Judith Butler have shown, subjectivity is constructed through discursive and performative processes:</w:t>
      </w:r>
      <w:r>
        <w:rPr>
          <w:rStyle w:val="FootnoteReference"/>
        </w:rPr>
        <w:footnoteReference w:id="4"/>
      </w:r>
      <w:r>
        <w:t xml:space="preserve"> "Where there is an 'I' who utters or speaks and thereby produces an effect in discourse, there is first a discourse which precedes and enables that 'I' and forms in language the constraining trajectory of its will" ("Critically Queer" 18). At the intersection of the digital and queerness, then, the phenomenon of touch indexes our grasp of the subject as a construct, a formalization.</w:t>
      </w:r>
    </w:p>
    <w:p w:rsidR="00677031" w:rsidRDefault="001E78E4" w:rsidP="00AB10F0">
      <w:pPr>
        <w:pStyle w:val="BodyText"/>
        <w:spacing w:line="480" w:lineRule="auto"/>
        <w:ind w:firstLine="720"/>
      </w:pPr>
      <w:r>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Touch is an approach toward reading that provides alternative possibilities and pathways for sensation. My reading will demonstrate how touch offers a means of knowing based on feeling, which works by abstracting sensation beyond the readily sensible. This process of abstraction compensates for the constructed </w:t>
      </w:r>
      <w:r>
        <w:lastRenderedPageBreak/>
        <w:t>nature of queer subjectivity by exploring queerness as emergent</w:t>
      </w:r>
      <w:r>
        <w:rPr>
          <w:rStyle w:val="FootnoteReference"/>
        </w:rPr>
        <w:footnoteReference w:id="5"/>
      </w:r>
      <w:r>
        <w:t xml:space="preserve"> within digital media. My readings will surface new forms, </w:t>
      </w:r>
      <w:r>
        <w:rPr>
          <w:i/>
        </w:rPr>
        <w:t>queer forms</w:t>
      </w:r>
      <w:r>
        <w:t>, that evoke digital materialities and aesthetics as formalizations of the immaterial.</w:t>
      </w:r>
      <w:r>
        <w:rPr>
          <w:rStyle w:val="FootnoteReference"/>
        </w:rPr>
        <w:footnoteReference w:id="6"/>
      </w:r>
    </w:p>
    <w:p w:rsidR="00677031" w:rsidRDefault="001E78E4" w:rsidP="006F3522">
      <w:pPr>
        <w:pStyle w:val="BodyText"/>
        <w:spacing w:line="480" w:lineRule="auto"/>
        <w:ind w:firstLine="720"/>
      </w:pPr>
      <w:r>
        <w:t xml:space="preserve">Two close-readings will serve to demonstrate that queerness is concerned with touch, and more precisely, with </w:t>
      </w:r>
      <w:r>
        <w:rPr>
          <w:i/>
        </w:rPr>
        <w:t>a desire for touch</w:t>
      </w:r>
      <w:r>
        <w:t xml:space="preserve"> that is continually frustrated. Though one is from a digital source and the other from print, both examples demonstrate a self-conscious and critical stance about its own form, a key component of what I will later elaborate as </w:t>
      </w:r>
      <w:r>
        <w:rPr>
          <w:i/>
        </w:rPr>
        <w:t>queer form</w:t>
      </w:r>
      <w:r>
        <w:t>.</w:t>
      </w:r>
    </w:p>
    <w:p w:rsidR="00677031" w:rsidRDefault="001E78E4" w:rsidP="006F3522">
      <w:pPr>
        <w:pStyle w:val="BodyText"/>
        <w:spacing w:line="480" w:lineRule="auto"/>
        <w:ind w:firstLine="720"/>
      </w:pPr>
      <w:r>
        <w:t xml:space="preserve">The first text, entitled </w:t>
      </w:r>
      <w:r>
        <w:rPr>
          <w:i/>
        </w:rPr>
        <w:t>These Waves of Girls</w:t>
      </w:r>
      <w:r>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Pr>
          <w:i/>
        </w:rPr>
        <w:t>Waves</w:t>
      </w:r>
      <w:r>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lastRenderedPageBreak/>
        <w:t>structure that complicates a straightforward reading experience. Through the profusion of hyperlinks, which connect one node to the next in ways that disrupt temporal and causal relations, this hypertext frustrates the reader’s desire for narrative coherence. One critic argues that the use of hyperlinks “present[s] a baffling range of choices for movement which actually led to a stifling of movement altogether” (Pope, “Significance”).</w:t>
      </w:r>
    </w:p>
    <w:p w:rsidR="00E54E66" w:rsidRDefault="00E54E66" w:rsidP="006F3522">
      <w:pPr>
        <w:pStyle w:val="BodyText"/>
        <w:spacing w:line="480" w:lineRule="auto"/>
        <w:ind w:firstLine="720"/>
      </w:pPr>
      <w:r>
        <w:t>[</w:t>
      </w:r>
      <w:hyperlink r:id="rId8" w:history="1">
        <w:r w:rsidRPr="00E54E66">
          <w:rPr>
            <w:rStyle w:val="Hyperlink"/>
          </w:rPr>
          <w:t>Link to Video</w:t>
        </w:r>
      </w:hyperlink>
      <w:r>
        <w:t>]</w:t>
      </w:r>
    </w:p>
    <w:p w:rsidR="00677031" w:rsidRDefault="001E78E4" w:rsidP="006F3522">
      <w:pPr>
        <w:pStyle w:val="BodyText"/>
        <w:spacing w:line="480" w:lineRule="auto"/>
        <w:ind w:firstLine="480"/>
      </w:pPr>
      <w:r>
        <w:t xml:space="preserve">The disorienting feeling of reading this text is an effect of its form. The conventional reading practice of turning the pages in a codex dissolves in the distracting and technical complexity of a narrative that requires effort to traverse. Episodes do not have a discernible chronology or progression, and clicking on the links between nodes disrupts any sense of coherence. While the desire for narrative closure is continually frustrated by the work's form, in another sense, this fragmentary structure exactly constitutes its appeal, for it compels the reader to chase an elusive understanding of sexuality, as the text continually defies the reader’s expectations about the narrator's motives. 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cause and effect, scrambling the reader's sense of direction across the text. Other moments in the text create a similar dissonance from the </w:t>
      </w:r>
      <w:r>
        <w:lastRenderedPageBreak/>
        <w:t>associations the narrator's motives. One occurs in the last node of the “beam routine” episode, when the narrator is about to perform gymnastics to placate a man that she brought home. The link reads “I don’t want to have sex,” and it leads the reader back to a familiar episode about "Jennie Winchester":</w:t>
      </w:r>
    </w:p>
    <w:p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rsidR="00677031" w:rsidRDefault="001E78E4" w:rsidP="006F3522">
      <w:pPr>
        <w:pStyle w:val="FirstParagraph"/>
        <w:spacing w:line="480" w:lineRule="auto"/>
        <w:ind w:firstLine="480"/>
      </w:pPr>
      <w:r>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Pr>
          <w:i/>
        </w:rPr>
        <w:t>Waves</w:t>
      </w:r>
      <w:r>
        <w:t>, in re-interpreting fragments that had been previously integrated, reinforces queer identity as something elusive, a condition that is not fully intelligible. Clicking (</w:t>
      </w:r>
      <w:r>
        <w:rPr>
          <w:i/>
        </w:rPr>
        <w:t>touching</w:t>
      </w:r>
      <w:r>
        <w:t>) her way through the narrative, the reader is repeatedly reminded of her removal from the distance from the narrator.</w:t>
      </w:r>
    </w:p>
    <w:p w:rsidR="00677031" w:rsidRDefault="001E78E4" w:rsidP="006F3522">
      <w:pPr>
        <w:pStyle w:val="FirstParagraph"/>
        <w:spacing w:line="480" w:lineRule="auto"/>
        <w:ind w:firstLine="480"/>
      </w:pPr>
      <w:bookmarkStart w:id="1" w:name="X2e37b564064a4cfdd3ca06428f689de83875308"/>
      <w:r>
        <w:t xml:space="preserve">For queer subjects, touch and the desire for touching has always been a frought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pathologization of nonnormative desires and </w:t>
      </w:r>
      <w:r>
        <w:lastRenderedPageBreak/>
        <w:t>identities, Sheppard struggles to articulate his difference, what he calls his "</w:t>
      </w:r>
      <w:r>
        <w:rPr>
          <w:i/>
        </w:rPr>
        <w:t>Something</w:t>
      </w:r>
      <w:r>
        <w:t>:" "This something that set him apart from other coves [men]. Something that had caus'd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Voth, a rueful academic who is also transgender. Voth, who immediately recognizes the historical significance of Sheppard's manuscript, proceeds to annotate the document with relevant references and increasingly, his own tangential anecdotes. In one scene of the manuscript, Sheppard is having a romantic moment when Voth relates his own episode about a former lover:</w:t>
      </w:r>
    </w:p>
    <w:p w:rsidR="00677031" w:rsidRDefault="001E78E4" w:rsidP="006F3522">
      <w:pPr>
        <w:pStyle w:val="BlockText"/>
        <w:ind w:left="1440"/>
      </w:pPr>
      <w:r>
        <w:t>She opened her legs a bit, twitched them open, really. I caught my breath, audibly.</w:t>
      </w:r>
    </w:p>
    <w:p w:rsidR="00677031" w:rsidRDefault="001E78E4" w:rsidP="006F3522">
      <w:pPr>
        <w:pStyle w:val="BlockText"/>
        <w:ind w:left="1440"/>
      </w:pPr>
      <w:r>
        <w:t>"Oh my god," she said, "you're such a lesbian."</w:t>
      </w:r>
    </w:p>
    <w:p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rsidR="00677031" w:rsidRDefault="001E78E4" w:rsidP="006F3522">
      <w:pPr>
        <w:pStyle w:val="BlockText"/>
        <w:ind w:left="1440"/>
      </w:pPr>
      <w:r>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rsidR="00677031" w:rsidRDefault="001E78E4" w:rsidP="006F3522">
      <w:pPr>
        <w:pStyle w:val="FirstParagraph"/>
        <w:spacing w:line="480" w:lineRule="auto"/>
        <w:ind w:firstLine="720"/>
      </w:pPr>
      <w:r>
        <w:lastRenderedPageBreak/>
        <w:t>Here, desire is characterised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 The lover's reference to Dr. Voth as "such a lesbian" brings this distinction about physical and imaginary contact to the realm of identity, reinforcing the interplay between imaginary and real when it comes to touch. Though Dr. Voth is not a lesbian, the term fits because it signals not a gender or sexual identity but a sensuality that is more concerned with the potential of connection rather than verifiable contact. The appellation hinges on the role of the imagination in activating certain sensations–"total," "atmospheric"—that supercede those in the actualized world. Therefore, Dr. Voth's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rsidR="00677031" w:rsidRDefault="001E78E4" w:rsidP="006F3522">
      <w:pPr>
        <w:pStyle w:val="BodyText"/>
        <w:spacing w:line="480" w:lineRule="auto"/>
        <w:ind w:firstLine="720"/>
      </w:pPr>
      <w:r>
        <w:t xml:space="preserve">In both </w:t>
      </w:r>
      <w:r>
        <w:rPr>
          <w:i/>
        </w:rPr>
        <w:t>Waves</w:t>
      </w:r>
      <w:r>
        <w:t xml:space="preserve"> and </w:t>
      </w:r>
      <w:r>
        <w:rPr>
          <w:i/>
        </w:rPr>
        <w:t>Confessions</w:t>
      </w:r>
      <w:r>
        <w:t xml:space="preserve">, queerness is constituted by a troubled relationship to touch, reinforcing queerness as something that cannot be grasped or is beyond grasp. In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w:t>
      </w:r>
      <w:r>
        <w:lastRenderedPageBreak/>
        <w:t>inaccessibility gestures at an affect of suspension or displacement that is central to the experience of queerness, an affect that I call the "untouchable," which we now explore in depth.</w:t>
      </w:r>
      <w:bookmarkStart w:id="2" w:name="footnotes"/>
      <w:bookmarkEnd w:id="0"/>
      <w:bookmarkEnd w:id="1"/>
      <w:bookmarkEnd w:id="2"/>
    </w:p>
    <w:sectPr w:rsidR="00677031">
      <w:headerReference w:type="even" r:id="rId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015E3" w:rsidRDefault="007015E3">
      <w:pPr>
        <w:spacing w:after="0"/>
      </w:pPr>
      <w:r>
        <w:separator/>
      </w:r>
    </w:p>
  </w:endnote>
  <w:endnote w:type="continuationSeparator" w:id="0">
    <w:p w:rsidR="007015E3" w:rsidRDefault="007015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015E3" w:rsidRDefault="007015E3">
      <w:r>
        <w:separator/>
      </w:r>
    </w:p>
  </w:footnote>
  <w:footnote w:type="continuationSeparator" w:id="0">
    <w:p w:rsidR="007015E3" w:rsidRDefault="007015E3">
      <w:r>
        <w:continuationSeparator/>
      </w:r>
    </w:p>
  </w:footnote>
  <w:footnote w:id="1">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6938435"/>
      <w:docPartObj>
        <w:docPartGallery w:val="Page Numbers (Top of Page)"/>
        <w:docPartUnique/>
      </w:docPartObj>
    </w:sdtPr>
    <w:sdtEndPr>
      <w:rPr>
        <w:rStyle w:val="PageNumber"/>
      </w:rPr>
    </w:sdtEndPr>
    <w:sdtContent>
      <w:p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87507" w:rsidRDefault="00287507" w:rsidP="002875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87507" w:rsidRDefault="00287507" w:rsidP="00DB2281">
    <w:pPr>
      <w:pStyle w:val="Header"/>
      <w:framePr w:wrap="none" w:vAnchor="text" w:hAnchor="margin" w:xAlign="right" w:y="1"/>
      <w:rPr>
        <w:rStyle w:val="PageNumber"/>
      </w:rPr>
    </w:pPr>
    <w:proofErr w:type="spellStart"/>
    <w:r>
      <w:rPr>
        <w:rStyle w:val="PageNumber"/>
      </w:rPr>
      <w:t>Calado</w:t>
    </w:r>
    <w:proofErr w:type="spellEnd"/>
    <w:r>
      <w:rPr>
        <w:rStyle w:val="PageNumber"/>
      </w:rPr>
      <w:t xml:space="preserve">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rsidR="00287507" w:rsidRDefault="00287507" w:rsidP="0028750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F80"/>
    <w:rsid w:val="001E78E4"/>
    <w:rsid w:val="00287507"/>
    <w:rsid w:val="004E29B3"/>
    <w:rsid w:val="00590D07"/>
    <w:rsid w:val="00677031"/>
    <w:rsid w:val="006F3522"/>
    <w:rsid w:val="007015E3"/>
    <w:rsid w:val="00784D58"/>
    <w:rsid w:val="008D6863"/>
    <w:rsid w:val="00902EA4"/>
    <w:rsid w:val="00AB10F0"/>
    <w:rsid w:val="00AD6252"/>
    <w:rsid w:val="00B86B75"/>
    <w:rsid w:val="00BC48D5"/>
    <w:rsid w:val="00C36279"/>
    <w:rsid w:val="00E315A3"/>
    <w:rsid w:val="00E54E66"/>
    <w:rsid w:val="00F91C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BA2D82"/>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styleId="UnresolvedMention">
    <w:name w:val="Unresolved Mention"/>
    <w:basedOn w:val="DefaultParagraphFont"/>
    <w:uiPriority w:val="99"/>
    <w:semiHidden/>
    <w:unhideWhenUsed/>
    <w:rsid w:val="00E54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filipa.github.io/qt/chapter_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36E1D-BBF4-CD49-BE95-25B25588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Pages>
  <Words>2222</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7</cp:revision>
  <dcterms:created xsi:type="dcterms:W3CDTF">2020-09-06T21:35:00Z</dcterms:created>
  <dcterms:modified xsi:type="dcterms:W3CDTF">2020-09-06T22:16:00Z</dcterms:modified>
</cp:coreProperties>
</file>